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872C7" w:rsidRPr="00F872C7" w:rsidRDefault="00F872C7" w:rsidP="00F872C7">
      <w:pPr>
        <w:pStyle w:val="Cm"/>
        <w:jc w:val="center"/>
        <w:rPr>
          <w:lang w:val="hu-HU"/>
        </w:rPr>
      </w:pPr>
      <w:r>
        <w:rPr>
          <w:lang w:val="hu-HU"/>
        </w:rPr>
        <w:t xml:space="preserve">Borbély Katalin - </w:t>
      </w:r>
      <w:r w:rsidRPr="00F872C7">
        <w:rPr>
          <w:lang w:val="hu-HU"/>
        </w:rPr>
        <w:t>CDLEBS</w:t>
      </w:r>
    </w:p>
    <w:p w:rsidR="0065300F" w:rsidRDefault="00F872C7" w:rsidP="00F872C7">
      <w:pPr>
        <w:pStyle w:val="Cm"/>
        <w:jc w:val="center"/>
        <w:rPr>
          <w:lang w:val="hu-HU"/>
        </w:rPr>
      </w:pPr>
      <w:r w:rsidRPr="00F872C7">
        <w:rPr>
          <w:lang w:val="hu-HU"/>
        </w:rPr>
        <w:t>Szigeti Soma - BQHM70</w:t>
      </w:r>
    </w:p>
    <w:p w:rsidR="00807F10" w:rsidRDefault="00F872C7" w:rsidP="00807F10">
      <w:pPr>
        <w:pStyle w:val="Alcm"/>
        <w:jc w:val="center"/>
        <w:rPr>
          <w:sz w:val="32"/>
          <w:lang w:val="hu-HU"/>
        </w:rPr>
      </w:pPr>
      <w:r>
        <w:rPr>
          <w:sz w:val="32"/>
          <w:lang w:val="hu-HU"/>
        </w:rPr>
        <w:t>S15_2</w:t>
      </w:r>
    </w:p>
    <w:p w:rsidR="00C3059F" w:rsidRDefault="00C3059F" w:rsidP="00807F10">
      <w:pPr>
        <w:pStyle w:val="Cmsor1"/>
        <w:rPr>
          <w:lang w:val="hu-HU"/>
        </w:rPr>
      </w:pPr>
      <w:r>
        <w:rPr>
          <w:lang w:val="hu-HU"/>
        </w:rPr>
        <w:t>Feladatkiírás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>HW15: Virtual server rental</w:t>
      </w:r>
    </w:p>
    <w:p w:rsidR="00FF587C" w:rsidRPr="00FF5B42" w:rsidRDefault="00FF587C" w:rsidP="00FF5B42">
      <w:pPr>
        <w:spacing w:line="360" w:lineRule="auto"/>
        <w:rPr>
          <w:b/>
          <w:lang w:val="hu-HU"/>
        </w:rPr>
      </w:pPr>
      <w:r w:rsidRPr="00FF5B42">
        <w:rPr>
          <w:b/>
          <w:lang w:val="hu-HU"/>
        </w:rPr>
        <w:t>Problemstatement</w:t>
      </w:r>
    </w:p>
    <w:p w:rsidR="00FF587C" w:rsidRPr="00FF587C" w:rsidRDefault="00FF587C" w:rsidP="00FF5B42">
      <w:pPr>
        <w:spacing w:line="360" w:lineRule="auto"/>
        <w:rPr>
          <w:lang w:val="hu-HU"/>
        </w:rPr>
      </w:pPr>
      <w:r w:rsidRPr="00FF587C">
        <w:rPr>
          <w:lang w:val="hu-HU"/>
        </w:rPr>
        <w:t>Implement a smartcontractforvirtual server rental.</w:t>
      </w:r>
    </w:p>
    <w:p w:rsidR="00FF587C" w:rsidRPr="00FF5B42" w:rsidRDefault="00FF587C" w:rsidP="00FF5B42">
      <w:pPr>
        <w:pStyle w:val="Listaszerbekezds"/>
        <w:numPr>
          <w:ilvl w:val="0"/>
          <w:numId w:val="2"/>
        </w:numPr>
        <w:spacing w:line="360" w:lineRule="auto"/>
        <w:rPr>
          <w:lang w:val="hu-HU"/>
        </w:rPr>
      </w:pPr>
      <w:r w:rsidRPr="00FF5B42">
        <w:rPr>
          <w:lang w:val="hu-HU"/>
        </w:rPr>
        <w:t>The contractshouldhaveexactlyoneowner (the server's owner).</w:t>
      </w:r>
    </w:p>
    <w:p w:rsidR="00FF587C" w:rsidRPr="00FF5B42" w:rsidRDefault="00FF587C" w:rsidP="00FF5B42">
      <w:pPr>
        <w:pStyle w:val="Listaszerbekezds"/>
        <w:numPr>
          <w:ilvl w:val="0"/>
          <w:numId w:val="2"/>
        </w:numPr>
        <w:spacing w:line="360" w:lineRule="auto"/>
        <w:rPr>
          <w:lang w:val="hu-HU"/>
        </w:rPr>
      </w:pPr>
      <w:r w:rsidRPr="00FF5B42">
        <w:rPr>
          <w:lang w:val="hu-HU"/>
        </w:rPr>
        <w:t>Clientscanbuyaccesstovirtual servers fortimeslots of 30 minutes.</w:t>
      </w:r>
    </w:p>
    <w:p w:rsidR="00FF587C" w:rsidRPr="00FF5B42" w:rsidRDefault="00FF587C" w:rsidP="00FF5B42">
      <w:pPr>
        <w:pStyle w:val="Listaszerbekezds"/>
        <w:numPr>
          <w:ilvl w:val="0"/>
          <w:numId w:val="2"/>
        </w:numPr>
        <w:spacing w:line="360" w:lineRule="auto"/>
        <w:rPr>
          <w:lang w:val="hu-HU"/>
        </w:rPr>
      </w:pPr>
      <w:r w:rsidRPr="00FF5B42">
        <w:rPr>
          <w:lang w:val="hu-HU"/>
        </w:rPr>
        <w:t>The ownersetstheprice per timeslot.</w:t>
      </w:r>
    </w:p>
    <w:p w:rsidR="00FF587C" w:rsidRPr="00FF5B42" w:rsidRDefault="00FF587C" w:rsidP="00FF5B42">
      <w:pPr>
        <w:pStyle w:val="Listaszerbekezds"/>
        <w:numPr>
          <w:ilvl w:val="0"/>
          <w:numId w:val="2"/>
        </w:numPr>
        <w:spacing w:line="360" w:lineRule="auto"/>
        <w:rPr>
          <w:lang w:val="hu-HU"/>
        </w:rPr>
      </w:pPr>
      <w:r w:rsidRPr="00FF5B42">
        <w:rPr>
          <w:lang w:val="hu-HU"/>
        </w:rPr>
        <w:t>Access totimeslotscan be transferredbetweenclients.</w:t>
      </w:r>
    </w:p>
    <w:p w:rsidR="00FF587C" w:rsidRPr="00FF5B42" w:rsidRDefault="00FF587C" w:rsidP="00FF5B42">
      <w:pPr>
        <w:pStyle w:val="Listaszerbekezds"/>
        <w:numPr>
          <w:ilvl w:val="0"/>
          <w:numId w:val="2"/>
        </w:numPr>
        <w:spacing w:line="360" w:lineRule="auto"/>
        <w:rPr>
          <w:lang w:val="hu-HU"/>
        </w:rPr>
      </w:pPr>
      <w:r w:rsidRPr="00FF5B42">
        <w:rPr>
          <w:lang w:val="hu-HU"/>
        </w:rPr>
        <w:t>Anyonecancheckif a client has accesstothemachineatanygiventime.</w:t>
      </w:r>
    </w:p>
    <w:p w:rsidR="00FF587C" w:rsidRPr="00FF5B42" w:rsidRDefault="00FF587C" w:rsidP="00FF5B42">
      <w:pPr>
        <w:pStyle w:val="Listaszerbekezds"/>
        <w:numPr>
          <w:ilvl w:val="0"/>
          <w:numId w:val="2"/>
        </w:numPr>
        <w:spacing w:line="360" w:lineRule="auto"/>
        <w:rPr>
          <w:lang w:val="hu-HU"/>
        </w:rPr>
      </w:pPr>
      <w:r w:rsidRPr="00FF5B42">
        <w:rPr>
          <w:lang w:val="hu-HU"/>
        </w:rPr>
        <w:t>The ownercanwithdrawtheprofits.</w:t>
      </w:r>
    </w:p>
    <w:p w:rsidR="00FF587C" w:rsidRPr="00FF5B42" w:rsidRDefault="00FF587C" w:rsidP="00FF5B42">
      <w:pPr>
        <w:spacing w:line="360" w:lineRule="auto"/>
        <w:rPr>
          <w:b/>
          <w:lang w:val="hu-HU"/>
        </w:rPr>
      </w:pPr>
      <w:r w:rsidRPr="00FF5B42">
        <w:rPr>
          <w:b/>
          <w:lang w:val="hu-HU"/>
        </w:rPr>
        <w:t>Examplescenario</w:t>
      </w:r>
    </w:p>
    <w:p w:rsidR="00FF587C" w:rsidRPr="00FF587C" w:rsidRDefault="00FF587C" w:rsidP="00FF5B42">
      <w:pPr>
        <w:spacing w:line="360" w:lineRule="auto"/>
        <w:rPr>
          <w:lang w:val="hu-HU"/>
        </w:rPr>
      </w:pPr>
      <w:r w:rsidRPr="00FF587C">
        <w:rPr>
          <w:lang w:val="hu-HU"/>
        </w:rPr>
        <w:t>Alice owns a server park. Shecreates an instance of thiscontracttomanageaccesstoone of her servers, settingtheprice per timeslotto 0.01 ether.</w:t>
      </w:r>
    </w:p>
    <w:p w:rsidR="00FF587C" w:rsidRPr="00FF587C" w:rsidRDefault="00FF587C" w:rsidP="00FF5B42">
      <w:pPr>
        <w:spacing w:line="360" w:lineRule="auto"/>
        <w:rPr>
          <w:lang w:val="hu-HU"/>
        </w:rPr>
      </w:pPr>
      <w:r w:rsidRPr="00FF587C">
        <w:rPr>
          <w:lang w:val="hu-HU"/>
        </w:rPr>
        <w:t>Bob reservesthetimeslotbetween 11:00am and 11:30am this Sunday usingthetimeslot's numbersincecontractcreation. Later, he decidestotransferhisreservationtoClaire. After 11:00am, Clairesendsheraddress and a packetsignedwithherprivatekeytothe server. The server validatesthepacket, checks is she has accessduringthecurrenttimeslot, and grantsaccesstoClaire.</w:t>
      </w:r>
    </w:p>
    <w:p w:rsidR="00FF587C" w:rsidRPr="00FF5B42" w:rsidRDefault="00FF587C" w:rsidP="00FF5B42">
      <w:pPr>
        <w:spacing w:line="360" w:lineRule="auto"/>
        <w:rPr>
          <w:b/>
          <w:lang w:val="hu-HU"/>
        </w:rPr>
      </w:pPr>
      <w:r w:rsidRPr="00FF5B42">
        <w:rPr>
          <w:b/>
          <w:lang w:val="hu-HU"/>
        </w:rPr>
        <w:t>Contractinterface</w:t>
      </w:r>
    </w:p>
    <w:p w:rsidR="00FF5B42" w:rsidRDefault="00FF587C" w:rsidP="00FF5B42">
      <w:pPr>
        <w:pStyle w:val="Listaszerbekezds"/>
        <w:numPr>
          <w:ilvl w:val="0"/>
          <w:numId w:val="3"/>
        </w:numPr>
        <w:spacing w:line="360" w:lineRule="auto"/>
        <w:rPr>
          <w:lang w:val="hu-HU"/>
        </w:rPr>
      </w:pPr>
      <w:r w:rsidRPr="00FF5B42">
        <w:rPr>
          <w:lang w:val="hu-HU"/>
        </w:rPr>
        <w:t>constructor: functionReserveVS(uint256 pricePerSlot)</w:t>
      </w:r>
    </w:p>
    <w:p w:rsidR="00FF587C" w:rsidRPr="00FF5B42" w:rsidRDefault="00FF587C" w:rsidP="00FF5B42">
      <w:pPr>
        <w:pStyle w:val="Listaszerbekezds"/>
        <w:numPr>
          <w:ilvl w:val="1"/>
          <w:numId w:val="3"/>
        </w:numPr>
        <w:spacing w:line="360" w:lineRule="auto"/>
        <w:rPr>
          <w:lang w:val="hu-HU"/>
        </w:rPr>
      </w:pPr>
      <w:r w:rsidRPr="00FF5B42">
        <w:rPr>
          <w:lang w:val="hu-HU"/>
        </w:rPr>
        <w:t>The creator of thecontract (msg.sender) is theowner.</w:t>
      </w:r>
    </w:p>
    <w:p w:rsidR="00FF587C" w:rsidRPr="00FF5B42" w:rsidRDefault="00FF587C" w:rsidP="00FF5B42">
      <w:pPr>
        <w:pStyle w:val="Listaszerbekezds"/>
        <w:numPr>
          <w:ilvl w:val="1"/>
          <w:numId w:val="3"/>
        </w:numPr>
        <w:spacing w:line="360" w:lineRule="auto"/>
        <w:rPr>
          <w:lang w:val="hu-HU"/>
        </w:rPr>
      </w:pPr>
      <w:r w:rsidRPr="00FF5B42">
        <w:rPr>
          <w:lang w:val="hu-HU"/>
        </w:rPr>
        <w:t>pricePerSlot is thepriceforrentingthe server for a singletimeslot.</w:t>
      </w:r>
    </w:p>
    <w:p w:rsidR="00FF587C" w:rsidRPr="00FF5B42" w:rsidRDefault="00FF587C" w:rsidP="00FF5B42">
      <w:pPr>
        <w:pStyle w:val="Listaszerbekezds"/>
        <w:numPr>
          <w:ilvl w:val="0"/>
          <w:numId w:val="3"/>
        </w:numPr>
        <w:spacing w:line="360" w:lineRule="auto"/>
        <w:rPr>
          <w:lang w:val="hu-HU"/>
        </w:rPr>
      </w:pPr>
      <w:r w:rsidRPr="00FF5B42">
        <w:rPr>
          <w:lang w:val="hu-HU"/>
        </w:rPr>
        <w:t>reserve: functionreserve(uint24 slotId) payable</w:t>
      </w:r>
    </w:p>
    <w:p w:rsidR="00FF587C" w:rsidRPr="00FF5B42" w:rsidRDefault="00FF587C" w:rsidP="00FF5B42">
      <w:pPr>
        <w:pStyle w:val="Listaszerbekezds"/>
        <w:numPr>
          <w:ilvl w:val="1"/>
          <w:numId w:val="3"/>
        </w:numPr>
        <w:spacing w:line="360" w:lineRule="auto"/>
        <w:rPr>
          <w:lang w:val="hu-HU"/>
        </w:rPr>
      </w:pPr>
      <w:r w:rsidRPr="00FF5B42">
        <w:rPr>
          <w:lang w:val="hu-HU"/>
        </w:rPr>
        <w:lastRenderedPageBreak/>
        <w:t>ReservetheslotId'th timeslotsincecontractcreation. Forexample, ifthecontractwascreatedtodayat 00:00, thenslotnumber 16 would be theonefrom 07:30 to 08:00, whileslotnumber 64 would be thesametimeslotonthenextday.</w:t>
      </w:r>
    </w:p>
    <w:p w:rsidR="00FF587C" w:rsidRPr="00FF5B42" w:rsidRDefault="00FF587C" w:rsidP="00FF5B42">
      <w:pPr>
        <w:pStyle w:val="Listaszerbekezds"/>
        <w:numPr>
          <w:ilvl w:val="1"/>
          <w:numId w:val="3"/>
        </w:numPr>
        <w:spacing w:line="360" w:lineRule="auto"/>
        <w:rPr>
          <w:lang w:val="hu-HU"/>
        </w:rPr>
      </w:pPr>
      <w:r w:rsidRPr="00FF5B42">
        <w:rPr>
          <w:lang w:val="hu-HU"/>
        </w:rPr>
        <w:t>Thistransactionsucceedsonlyifthetimeslot has notyetbeenreserved, and thesendertransfersthecorrectamount of ether.</w:t>
      </w:r>
    </w:p>
    <w:p w:rsidR="00FF587C" w:rsidRPr="00FF5B42" w:rsidRDefault="00FF587C" w:rsidP="00FF5B42">
      <w:pPr>
        <w:pStyle w:val="Listaszerbekezds"/>
        <w:numPr>
          <w:ilvl w:val="0"/>
          <w:numId w:val="3"/>
        </w:numPr>
        <w:spacing w:line="360" w:lineRule="auto"/>
        <w:rPr>
          <w:lang w:val="hu-HU"/>
        </w:rPr>
      </w:pPr>
      <w:r w:rsidRPr="00FF5B42">
        <w:rPr>
          <w:lang w:val="hu-HU"/>
        </w:rPr>
        <w:t>transfer: functiontransfer(uint24 slotId, addressto)</w:t>
      </w:r>
    </w:p>
    <w:p w:rsidR="00FF587C" w:rsidRPr="00FF5B42" w:rsidRDefault="00FF587C" w:rsidP="00FF5B42">
      <w:pPr>
        <w:pStyle w:val="Listaszerbekezds"/>
        <w:numPr>
          <w:ilvl w:val="1"/>
          <w:numId w:val="3"/>
        </w:numPr>
        <w:spacing w:line="360" w:lineRule="auto"/>
        <w:rPr>
          <w:lang w:val="hu-HU"/>
        </w:rPr>
      </w:pPr>
      <w:r w:rsidRPr="00FF5B42">
        <w:rPr>
          <w:lang w:val="hu-HU"/>
        </w:rPr>
        <w:t>Transferownership of theslotId'th timeslottoaddressto.</w:t>
      </w:r>
    </w:p>
    <w:p w:rsidR="00FF587C" w:rsidRPr="00FF5B42" w:rsidRDefault="00FF587C" w:rsidP="00FF5B42">
      <w:pPr>
        <w:pStyle w:val="Listaszerbekezds"/>
        <w:numPr>
          <w:ilvl w:val="1"/>
          <w:numId w:val="3"/>
        </w:numPr>
        <w:spacing w:line="360" w:lineRule="auto"/>
        <w:rPr>
          <w:lang w:val="hu-HU"/>
        </w:rPr>
      </w:pPr>
      <w:r w:rsidRPr="00FF5B42">
        <w:rPr>
          <w:lang w:val="hu-HU"/>
        </w:rPr>
        <w:t>Succeedsonlyifthegiventimeslotoriginallybelongedtothesender of thetransaction (msg.sender).</w:t>
      </w:r>
    </w:p>
    <w:p w:rsidR="00FF587C" w:rsidRPr="00FF5B42" w:rsidRDefault="00FF587C" w:rsidP="00FF5B42">
      <w:pPr>
        <w:pStyle w:val="Listaszerbekezds"/>
        <w:numPr>
          <w:ilvl w:val="0"/>
          <w:numId w:val="3"/>
        </w:numPr>
        <w:spacing w:line="360" w:lineRule="auto"/>
        <w:rPr>
          <w:lang w:val="hu-HU"/>
        </w:rPr>
      </w:pPr>
      <w:r w:rsidRPr="00FF5B42">
        <w:rPr>
          <w:lang w:val="hu-HU"/>
        </w:rPr>
        <w:t>validate: functionvalidate(addressclient) viewreturns (bool)</w:t>
      </w:r>
    </w:p>
    <w:p w:rsidR="00FF587C" w:rsidRPr="00FF5B42" w:rsidRDefault="00FF587C" w:rsidP="00FF5B42">
      <w:pPr>
        <w:pStyle w:val="Listaszerbekezds"/>
        <w:numPr>
          <w:ilvl w:val="1"/>
          <w:numId w:val="3"/>
        </w:numPr>
        <w:spacing w:line="360" w:lineRule="auto"/>
        <w:rPr>
          <w:lang w:val="hu-HU"/>
        </w:rPr>
      </w:pPr>
      <w:r w:rsidRPr="00FF5B42">
        <w:rPr>
          <w:lang w:val="hu-HU"/>
        </w:rPr>
        <w:t>Returnstrueifclient is entitledtousethemachineatthetime of thevalidation.</w:t>
      </w:r>
    </w:p>
    <w:p w:rsidR="00FF587C" w:rsidRPr="00FF5B42" w:rsidRDefault="00FF587C" w:rsidP="00FF5B42">
      <w:pPr>
        <w:pStyle w:val="Listaszerbekezds"/>
        <w:numPr>
          <w:ilvl w:val="1"/>
          <w:numId w:val="3"/>
        </w:numPr>
        <w:spacing w:line="360" w:lineRule="auto"/>
        <w:rPr>
          <w:lang w:val="hu-HU"/>
        </w:rPr>
      </w:pPr>
      <w:r w:rsidRPr="00FF5B42">
        <w:rPr>
          <w:lang w:val="hu-HU"/>
        </w:rPr>
        <w:t>Can be calledbyanyone. (Inourusecase, thiswill be calledbythe server itself.)</w:t>
      </w:r>
    </w:p>
    <w:p w:rsidR="00FF587C" w:rsidRPr="00FF5B42" w:rsidRDefault="00FF587C" w:rsidP="00FF5B42">
      <w:pPr>
        <w:pStyle w:val="Listaszerbekezds"/>
        <w:numPr>
          <w:ilvl w:val="0"/>
          <w:numId w:val="3"/>
        </w:numPr>
        <w:spacing w:line="360" w:lineRule="auto"/>
        <w:rPr>
          <w:lang w:val="hu-HU"/>
        </w:rPr>
      </w:pPr>
      <w:r w:rsidRPr="00FF5B42">
        <w:rPr>
          <w:lang w:val="hu-HU"/>
        </w:rPr>
        <w:t>withdraw: functionwithdraw()</w:t>
      </w:r>
    </w:p>
    <w:p w:rsidR="00FF587C" w:rsidRPr="00FF5B42" w:rsidRDefault="00FF587C" w:rsidP="00FF5B42">
      <w:pPr>
        <w:pStyle w:val="Listaszerbekezds"/>
        <w:numPr>
          <w:ilvl w:val="1"/>
          <w:numId w:val="3"/>
        </w:numPr>
        <w:spacing w:line="360" w:lineRule="auto"/>
        <w:rPr>
          <w:lang w:val="hu-HU"/>
        </w:rPr>
      </w:pPr>
      <w:r w:rsidRPr="00FF5B42">
        <w:rPr>
          <w:lang w:val="hu-HU"/>
        </w:rPr>
        <w:t>Transfer profit tothesender.</w:t>
      </w:r>
    </w:p>
    <w:p w:rsidR="00FF587C" w:rsidRPr="00FF5B42" w:rsidRDefault="00FF587C" w:rsidP="00FF5B42">
      <w:pPr>
        <w:pStyle w:val="Listaszerbekezds"/>
        <w:numPr>
          <w:ilvl w:val="1"/>
          <w:numId w:val="3"/>
        </w:numPr>
        <w:spacing w:line="360" w:lineRule="auto"/>
        <w:rPr>
          <w:lang w:val="hu-HU"/>
        </w:rPr>
      </w:pPr>
      <w:r w:rsidRPr="00FF5B42">
        <w:rPr>
          <w:lang w:val="hu-HU"/>
        </w:rPr>
        <w:t>Onlytheowner of thecontractcancallit.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>Contractskeleton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>pragmasolidity ^0.4.21;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>contractReserveVS{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// &lt;contract_variables&gt;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// &lt;/contract_variables&gt;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>functionReserveVS(uint256 pricePerSlot) public {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    // TODO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}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>functionreserve(uint24 slotId) publicpayable {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    // TODO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}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>functiontransfer(uint24 slotId, addressto) public {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    // TODO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lastRenderedPageBreak/>
        <w:t xml:space="preserve">    }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>functionvalidate(addressclient) publicviewreturns (bool) {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    // TODO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}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>functionwithdraw() public {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    // TODO</w:t>
      </w:r>
    </w:p>
    <w:p w:rsidR="00FF587C" w:rsidRPr="00FF587C" w:rsidRDefault="00FF587C" w:rsidP="00FF587C">
      <w:pPr>
        <w:rPr>
          <w:lang w:val="hu-HU"/>
        </w:rPr>
      </w:pPr>
      <w:r w:rsidRPr="00FF587C">
        <w:rPr>
          <w:lang w:val="hu-HU"/>
        </w:rPr>
        <w:t xml:space="preserve">    }</w:t>
      </w:r>
    </w:p>
    <w:p w:rsidR="00C3059F" w:rsidRPr="00C3059F" w:rsidRDefault="00FF587C" w:rsidP="00FF587C">
      <w:pPr>
        <w:rPr>
          <w:lang w:val="hu-HU"/>
        </w:rPr>
      </w:pPr>
      <w:r w:rsidRPr="00FF587C">
        <w:rPr>
          <w:lang w:val="hu-HU"/>
        </w:rPr>
        <w:t>}</w:t>
      </w:r>
    </w:p>
    <w:p w:rsidR="00FF5B42" w:rsidRDefault="00FF5B42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hu-HU"/>
        </w:rPr>
      </w:pPr>
      <w:r>
        <w:rPr>
          <w:lang w:val="hu-HU"/>
        </w:rPr>
        <w:br w:type="page"/>
      </w:r>
    </w:p>
    <w:p w:rsidR="00807F10" w:rsidRDefault="00854E32" w:rsidP="00807F10">
      <w:pPr>
        <w:pStyle w:val="Cmsor1"/>
        <w:rPr>
          <w:lang w:val="hu-HU"/>
        </w:rPr>
      </w:pPr>
      <w:r>
        <w:rPr>
          <w:lang w:val="hu-HU"/>
        </w:rPr>
        <w:lastRenderedPageBreak/>
        <w:t>Okos szerződés funkciók</w:t>
      </w:r>
    </w:p>
    <w:p w:rsidR="008055B7" w:rsidRPr="008055B7" w:rsidRDefault="008055B7" w:rsidP="00FF5B42">
      <w:pPr>
        <w:spacing w:line="360" w:lineRule="auto"/>
        <w:jc w:val="both"/>
        <w:rPr>
          <w:lang w:val="hu-HU"/>
        </w:rPr>
      </w:pPr>
      <w:r w:rsidRPr="008055B7">
        <w:rPr>
          <w:lang w:val="hu-HU"/>
        </w:rPr>
        <w:t>Egy szerverpark megvalósítása a cél. A szerverparkhoz tartozik egy gazda, akitől lehet bérelni félórás időtartamokban a szervereket. Egy időpontban csak egy szerver bérelhető. Egy szervert egyszerre csak egy ember tud bérelni/használni.</w:t>
      </w:r>
    </w:p>
    <w:p w:rsidR="008055B7" w:rsidRPr="008055B7" w:rsidRDefault="008055B7" w:rsidP="00FF5B42">
      <w:pPr>
        <w:spacing w:line="360" w:lineRule="auto"/>
        <w:jc w:val="both"/>
        <w:rPr>
          <w:lang w:val="hu-HU"/>
        </w:rPr>
      </w:pPr>
      <w:r w:rsidRPr="008055B7">
        <w:rPr>
          <w:lang w:val="hu-HU"/>
        </w:rPr>
        <w:t>A szerver bérlésének feltétele: az adott időpontra ne legyen még foglalás. A bérlő a foglalás időpontjában rendelkezzen a foglaláshoz szükséges etherrel.</w:t>
      </w:r>
    </w:p>
    <w:p w:rsidR="008055B7" w:rsidRPr="008055B7" w:rsidRDefault="008055B7" w:rsidP="00FF5B42">
      <w:pPr>
        <w:spacing w:line="360" w:lineRule="auto"/>
        <w:jc w:val="both"/>
        <w:rPr>
          <w:lang w:val="hu-HU"/>
        </w:rPr>
      </w:pPr>
      <w:r w:rsidRPr="008055B7">
        <w:rPr>
          <w:lang w:val="hu-HU"/>
        </w:rPr>
        <w:t xml:space="preserve">Egy már lefoglalt szerver átadható egy másik embernek. Csak olyan időpont adható át, melyet a bérlő foglalt le. A folyamatot a bérlő kezdeményezi. A lefoglalt szerver használati jogának átadásakor is az eredeti bérlőtől kerül levonásra az ether. </w:t>
      </w:r>
    </w:p>
    <w:p w:rsidR="008055B7" w:rsidRPr="008055B7" w:rsidRDefault="008055B7" w:rsidP="00FF5B42">
      <w:pPr>
        <w:spacing w:line="360" w:lineRule="auto"/>
        <w:jc w:val="both"/>
        <w:rPr>
          <w:lang w:val="hu-HU"/>
        </w:rPr>
      </w:pPr>
      <w:r w:rsidRPr="008055B7">
        <w:rPr>
          <w:lang w:val="hu-HU"/>
        </w:rPr>
        <w:t>A szervert csak foglalás időtartalma alatt használhatja a bérlő és csak a bérlő.</w:t>
      </w:r>
    </w:p>
    <w:p w:rsidR="008055B7" w:rsidRPr="008055B7" w:rsidRDefault="008055B7" w:rsidP="00FF5B42">
      <w:pPr>
        <w:spacing w:line="360" w:lineRule="auto"/>
        <w:jc w:val="both"/>
        <w:rPr>
          <w:lang w:val="hu-HU"/>
        </w:rPr>
      </w:pPr>
      <w:r w:rsidRPr="008055B7">
        <w:rPr>
          <w:lang w:val="hu-HU"/>
        </w:rPr>
        <w:t xml:space="preserve">A foglalás pillanatában a bérlés költsége zárolásra kerül a bérlő számláján. Melynek levonását és a saját számláján való jóváírását később a szerverpark gazdája kezdeményezheti. </w:t>
      </w:r>
    </w:p>
    <w:p w:rsidR="008055B7" w:rsidRPr="00FF5B42" w:rsidRDefault="008055B7" w:rsidP="00FF5B42">
      <w:pPr>
        <w:jc w:val="both"/>
        <w:rPr>
          <w:b/>
          <w:lang w:val="hu-HU"/>
        </w:rPr>
      </w:pPr>
      <w:r w:rsidRPr="00FF5B42">
        <w:rPr>
          <w:b/>
          <w:lang w:val="hu-HU"/>
        </w:rPr>
        <w:t>Konstruktor: function</w:t>
      </w:r>
      <w:r w:rsidR="00E369D6">
        <w:rPr>
          <w:b/>
          <w:lang w:val="hu-HU"/>
        </w:rPr>
        <w:t xml:space="preserve"> </w:t>
      </w:r>
      <w:r w:rsidRPr="00FF5B42">
        <w:rPr>
          <w:b/>
          <w:lang w:val="hu-HU"/>
        </w:rPr>
        <w:t>ReserveVS(uint256 pricePerSlot)</w:t>
      </w:r>
      <w:r w:rsidR="00E369D6">
        <w:rPr>
          <w:b/>
          <w:lang w:val="hu-HU"/>
        </w:rPr>
        <w:t xml:space="preserve"> public</w:t>
      </w:r>
    </w:p>
    <w:p w:rsidR="008055B7" w:rsidRPr="008055B7" w:rsidRDefault="008055B7" w:rsidP="00FF5B42">
      <w:pPr>
        <w:spacing w:line="360" w:lineRule="auto"/>
        <w:jc w:val="both"/>
        <w:rPr>
          <w:lang w:val="hu-HU"/>
        </w:rPr>
      </w:pPr>
      <w:r w:rsidRPr="008055B7">
        <w:rPr>
          <w:lang w:val="hu-HU"/>
        </w:rPr>
        <w:t>A konstruktorban létrehozunk egy szerverparkot. A szerverpark gazdája a hívó</w:t>
      </w:r>
      <w:r w:rsidR="00FF5B42">
        <w:rPr>
          <w:lang w:val="hu-HU"/>
        </w:rPr>
        <w:t xml:space="preserve"> </w:t>
      </w:r>
      <w:r w:rsidRPr="008055B7">
        <w:rPr>
          <w:lang w:val="hu-HU"/>
        </w:rPr>
        <w:t>(msg.sender). Szerverpark létrehozásához szükséges még megadni egy szerver egy időtartamra való bérlésének az árát.</w:t>
      </w:r>
      <w:r w:rsidR="00986E63">
        <w:rPr>
          <w:lang w:val="hu-HU"/>
        </w:rPr>
        <w:t xml:space="preserve"> A megadott árat átalakítjuk wei-ből etherre.</w:t>
      </w:r>
    </w:p>
    <w:p w:rsidR="008055B7" w:rsidRPr="00FF5B42" w:rsidRDefault="008055B7" w:rsidP="00FF5B42">
      <w:pPr>
        <w:jc w:val="both"/>
        <w:rPr>
          <w:b/>
          <w:lang w:val="hu-HU"/>
        </w:rPr>
      </w:pPr>
      <w:r w:rsidRPr="00FF5B42">
        <w:rPr>
          <w:b/>
          <w:lang w:val="hu-HU"/>
        </w:rPr>
        <w:t>Foglalás: function</w:t>
      </w:r>
      <w:r w:rsidR="00E369D6">
        <w:rPr>
          <w:b/>
          <w:lang w:val="hu-HU"/>
        </w:rPr>
        <w:t xml:space="preserve"> </w:t>
      </w:r>
      <w:r w:rsidRPr="00FF5B42">
        <w:rPr>
          <w:b/>
          <w:lang w:val="hu-HU"/>
        </w:rPr>
        <w:t>reserve(uint24 slotId)</w:t>
      </w:r>
      <w:r w:rsidR="00E369D6">
        <w:rPr>
          <w:b/>
          <w:lang w:val="hu-HU"/>
        </w:rPr>
        <w:t xml:space="preserve"> public</w:t>
      </w:r>
      <w:r w:rsidRPr="00FF5B42">
        <w:rPr>
          <w:b/>
          <w:lang w:val="hu-HU"/>
        </w:rPr>
        <w:t xml:space="preserve"> payable</w:t>
      </w:r>
    </w:p>
    <w:p w:rsidR="008055B7" w:rsidRPr="008055B7" w:rsidRDefault="008055B7" w:rsidP="00FF5B42">
      <w:pPr>
        <w:spacing w:line="360" w:lineRule="auto"/>
        <w:jc w:val="both"/>
        <w:rPr>
          <w:lang w:val="hu-HU"/>
        </w:rPr>
      </w:pPr>
      <w:r w:rsidRPr="008055B7">
        <w:rPr>
          <w:lang w:val="hu-HU"/>
        </w:rPr>
        <w:t xml:space="preserve">Foglalás csak a szerverpark létrehozása után történhet. A foglalónak meg kell adnia a slotId-t azaz, hogy a szerverpark létrehozása óta melyik blokkban szeretne szervert bérelni. Minden blokk egy félórás idő </w:t>
      </w:r>
      <w:r w:rsidR="00FF5B42">
        <w:rPr>
          <w:lang w:val="hu-HU"/>
        </w:rPr>
        <w:t xml:space="preserve">intervallumot takar. Sikeres a </w:t>
      </w:r>
      <w:r w:rsidRPr="008055B7">
        <w:rPr>
          <w:lang w:val="hu-HU"/>
        </w:rPr>
        <w:t>foglalás, ha az adott intervallumot még nem foglalta le senki, illetve a bérlő rendelkezik a megfelelő mennyiségű etherrel. Egyszerre csak egy intervallumot lehet lefoglalni. Amennyiben több intervallumot szeretne a bérlő lefoglalni, úgy többször kell foglalást kezdeményeznie.</w:t>
      </w:r>
    </w:p>
    <w:p w:rsidR="008055B7" w:rsidRPr="008055B7" w:rsidRDefault="008055B7" w:rsidP="00FF5B42">
      <w:pPr>
        <w:spacing w:line="360" w:lineRule="auto"/>
        <w:jc w:val="both"/>
        <w:rPr>
          <w:lang w:val="hu-HU"/>
        </w:rPr>
      </w:pPr>
      <w:r w:rsidRPr="008055B7">
        <w:rPr>
          <w:lang w:val="hu-HU"/>
        </w:rPr>
        <w:t>Sikertelen foglalás esetén hibaüzenettel kerül értesítésre a foglaló.</w:t>
      </w:r>
    </w:p>
    <w:p w:rsidR="008055B7" w:rsidRPr="008055B7" w:rsidRDefault="008055B7" w:rsidP="00FF5B42">
      <w:pPr>
        <w:spacing w:line="360" w:lineRule="auto"/>
        <w:jc w:val="both"/>
        <w:rPr>
          <w:lang w:val="hu-HU"/>
        </w:rPr>
      </w:pPr>
      <w:r w:rsidRPr="008055B7">
        <w:rPr>
          <w:lang w:val="hu-HU"/>
        </w:rPr>
        <w:t xml:space="preserve">Sikeres foglalás esetén </w:t>
      </w:r>
      <w:r w:rsidR="00FF5B42">
        <w:rPr>
          <w:lang w:val="hu-HU"/>
        </w:rPr>
        <w:t>levonásra</w:t>
      </w:r>
      <w:r w:rsidRPr="008055B7">
        <w:rPr>
          <w:lang w:val="hu-HU"/>
        </w:rPr>
        <w:t xml:space="preserve"> kerül a bérlési díj</w:t>
      </w:r>
      <w:r w:rsidR="00FF5B42">
        <w:rPr>
          <w:lang w:val="hu-HU"/>
        </w:rPr>
        <w:t xml:space="preserve"> (átküldött ether)</w:t>
      </w:r>
      <w:r w:rsidRPr="008055B7">
        <w:rPr>
          <w:lang w:val="hu-HU"/>
        </w:rPr>
        <w:t xml:space="preserve"> és lefoglalásra kerül az intervallum a bérlőnek.</w:t>
      </w:r>
    </w:p>
    <w:p w:rsidR="008055B7" w:rsidRPr="00FF5B42" w:rsidRDefault="008055B7" w:rsidP="00FF5B42">
      <w:pPr>
        <w:jc w:val="both"/>
        <w:rPr>
          <w:b/>
          <w:lang w:val="hu-HU"/>
        </w:rPr>
      </w:pPr>
      <w:r w:rsidRPr="00FF5B42">
        <w:rPr>
          <w:b/>
          <w:lang w:val="hu-HU"/>
        </w:rPr>
        <w:lastRenderedPageBreak/>
        <w:t>Hely átadás: function</w:t>
      </w:r>
      <w:r w:rsidR="00E369D6">
        <w:rPr>
          <w:b/>
          <w:lang w:val="hu-HU"/>
        </w:rPr>
        <w:t xml:space="preserve"> </w:t>
      </w:r>
      <w:r w:rsidRPr="00FF5B42">
        <w:rPr>
          <w:b/>
          <w:lang w:val="hu-HU"/>
        </w:rPr>
        <w:t>transfer(uint24 slotId, address</w:t>
      </w:r>
      <w:r w:rsidR="00E369D6">
        <w:rPr>
          <w:b/>
          <w:lang w:val="hu-HU"/>
        </w:rPr>
        <w:t xml:space="preserve"> </w:t>
      </w:r>
      <w:r w:rsidRPr="00FF5B42">
        <w:rPr>
          <w:b/>
          <w:lang w:val="hu-HU"/>
        </w:rPr>
        <w:t>to)</w:t>
      </w:r>
      <w:r w:rsidR="00E369D6">
        <w:rPr>
          <w:b/>
          <w:lang w:val="hu-HU"/>
        </w:rPr>
        <w:t xml:space="preserve"> public</w:t>
      </w:r>
    </w:p>
    <w:p w:rsidR="008055B7" w:rsidRPr="008055B7" w:rsidRDefault="008055B7" w:rsidP="00FF5B42">
      <w:pPr>
        <w:spacing w:line="360" w:lineRule="auto"/>
        <w:jc w:val="both"/>
        <w:rPr>
          <w:lang w:val="hu-HU"/>
        </w:rPr>
      </w:pPr>
      <w:r w:rsidRPr="008055B7">
        <w:rPr>
          <w:lang w:val="hu-HU"/>
        </w:rPr>
        <w:t>A bérlő átadhatja az általa lefoglalt időpontot egy másik embernek. Ehhez szükséges megadni az intervallumot és az új bérlő ID-ját. Egyszerre csak egy időpont adható át más embernek. Sikeres az átadás, ha a megadott idő intervallum az eredeti bérlőé. Ekkor az adott intervallum bérlőjét kicseréljük az új bérlőre.</w:t>
      </w:r>
      <w:r w:rsidR="00FF5B42">
        <w:rPr>
          <w:lang w:val="hu-HU"/>
        </w:rPr>
        <w:t xml:space="preserve"> Hely átadásnál az új bérlőnek nem kell fizetnie a szerver bérlésért.</w:t>
      </w:r>
    </w:p>
    <w:p w:rsidR="008055B7" w:rsidRPr="008055B7" w:rsidRDefault="008055B7" w:rsidP="00FF5B42">
      <w:pPr>
        <w:spacing w:line="360" w:lineRule="auto"/>
        <w:jc w:val="both"/>
        <w:rPr>
          <w:lang w:val="hu-HU"/>
        </w:rPr>
      </w:pPr>
      <w:r w:rsidRPr="008055B7">
        <w:rPr>
          <w:lang w:val="hu-HU"/>
        </w:rPr>
        <w:t>Sikertelen átadás esetén hibaüzenettel értesítjük a bérlőt.</w:t>
      </w:r>
    </w:p>
    <w:p w:rsidR="008055B7" w:rsidRDefault="008055B7" w:rsidP="00FF5B42">
      <w:pPr>
        <w:jc w:val="both"/>
        <w:rPr>
          <w:b/>
          <w:lang w:val="hu-HU"/>
        </w:rPr>
      </w:pPr>
      <w:r w:rsidRPr="00FF5B42">
        <w:rPr>
          <w:b/>
          <w:lang w:val="hu-HU"/>
        </w:rPr>
        <w:t>Validálás belépéshez: function</w:t>
      </w:r>
      <w:r w:rsidR="00E369D6">
        <w:rPr>
          <w:b/>
          <w:lang w:val="hu-HU"/>
        </w:rPr>
        <w:t xml:space="preserve"> </w:t>
      </w:r>
      <w:r w:rsidRPr="00FF5B42">
        <w:rPr>
          <w:b/>
          <w:lang w:val="hu-HU"/>
        </w:rPr>
        <w:t>validate(address</w:t>
      </w:r>
      <w:r w:rsidR="00E369D6">
        <w:rPr>
          <w:b/>
          <w:lang w:val="hu-HU"/>
        </w:rPr>
        <w:t xml:space="preserve"> </w:t>
      </w:r>
      <w:r w:rsidRPr="00FF5B42">
        <w:rPr>
          <w:b/>
          <w:lang w:val="hu-HU"/>
        </w:rPr>
        <w:t>client)</w:t>
      </w:r>
      <w:r w:rsidR="00E369D6">
        <w:rPr>
          <w:b/>
          <w:lang w:val="hu-HU"/>
        </w:rPr>
        <w:t xml:space="preserve"> public</w:t>
      </w:r>
      <w:r w:rsidRPr="00FF5B42">
        <w:rPr>
          <w:b/>
          <w:lang w:val="hu-HU"/>
        </w:rPr>
        <w:t xml:space="preserve"> view</w:t>
      </w:r>
      <w:r w:rsidR="00E369D6">
        <w:rPr>
          <w:b/>
          <w:lang w:val="hu-HU"/>
        </w:rPr>
        <w:t xml:space="preserve"> </w:t>
      </w:r>
      <w:r w:rsidRPr="00FF5B42">
        <w:rPr>
          <w:b/>
          <w:lang w:val="hu-HU"/>
        </w:rPr>
        <w:t>returns (bool)</w:t>
      </w:r>
    </w:p>
    <w:p w:rsidR="00E369D6" w:rsidRPr="00E369D6" w:rsidRDefault="00E369D6" w:rsidP="00FF5B42">
      <w:pPr>
        <w:jc w:val="both"/>
        <w:rPr>
          <w:lang w:val="hu-HU"/>
        </w:rPr>
      </w:pPr>
      <w:r w:rsidRPr="00E369D6">
        <w:rPr>
          <w:lang w:val="hu-HU"/>
        </w:rPr>
        <w:t>Ell</w:t>
      </w:r>
      <w:r>
        <w:rPr>
          <w:lang w:val="hu-HU"/>
        </w:rPr>
        <w:t>enőrzésre kerül, hogy az adott kliens hozzá tud a férni az adott időpillanatban a szerverhez.</w:t>
      </w:r>
    </w:p>
    <w:p w:rsidR="008055B7" w:rsidRPr="008055B7" w:rsidRDefault="00FF5B42" w:rsidP="00FF5B42">
      <w:pPr>
        <w:spacing w:line="360" w:lineRule="auto"/>
        <w:jc w:val="both"/>
        <w:rPr>
          <w:lang w:val="hu-HU"/>
        </w:rPr>
      </w:pPr>
      <w:r>
        <w:rPr>
          <w:lang w:val="hu-HU"/>
        </w:rPr>
        <w:t xml:space="preserve">Sikeres hozzáférés akkor </w:t>
      </w:r>
      <w:r w:rsidR="008055B7" w:rsidRPr="008055B7">
        <w:rPr>
          <w:lang w:val="hu-HU"/>
        </w:rPr>
        <w:t>történik</w:t>
      </w:r>
      <w:r>
        <w:rPr>
          <w:lang w:val="hu-HU"/>
        </w:rPr>
        <w:t>,</w:t>
      </w:r>
      <w:r w:rsidR="008055B7" w:rsidRPr="008055B7">
        <w:rPr>
          <w:lang w:val="hu-HU"/>
        </w:rPr>
        <w:t xml:space="preserve"> ha a lefoglalt intervallumba próbál belépni a bérlője. Amennyiben nem a bérlő próbál hozzáférni a szerverhez, vagy a bérlő, de rossz idő intervallumban úgy a szerverhez való hozzáférés megtagadásra kerül.</w:t>
      </w:r>
    </w:p>
    <w:p w:rsidR="008055B7" w:rsidRPr="00FF5B42" w:rsidRDefault="008055B7" w:rsidP="00FF5B42">
      <w:pPr>
        <w:jc w:val="both"/>
        <w:rPr>
          <w:b/>
          <w:lang w:val="hu-HU"/>
        </w:rPr>
      </w:pPr>
      <w:r w:rsidRPr="00FF5B42">
        <w:rPr>
          <w:b/>
          <w:lang w:val="hu-HU"/>
        </w:rPr>
        <w:t>Ellenérték felvétele: function</w:t>
      </w:r>
      <w:r w:rsidR="00E369D6">
        <w:rPr>
          <w:b/>
          <w:lang w:val="hu-HU"/>
        </w:rPr>
        <w:t xml:space="preserve"> </w:t>
      </w:r>
      <w:r w:rsidRPr="00FF5B42">
        <w:rPr>
          <w:b/>
          <w:lang w:val="hu-HU"/>
        </w:rPr>
        <w:t>withdraw()</w:t>
      </w:r>
    </w:p>
    <w:p w:rsidR="00807F10" w:rsidRDefault="008055B7" w:rsidP="00FF5B42">
      <w:pPr>
        <w:jc w:val="both"/>
        <w:rPr>
          <w:lang w:val="hu-HU"/>
        </w:rPr>
      </w:pPr>
      <w:r w:rsidRPr="008055B7">
        <w:rPr>
          <w:lang w:val="hu-HU"/>
        </w:rPr>
        <w:t>A foglalási díjat a szerverpark gazdája beszedi.</w:t>
      </w:r>
      <w:bookmarkStart w:id="0" w:name="_GoBack"/>
      <w:bookmarkEnd w:id="0"/>
    </w:p>
    <w:p w:rsidR="00FF5B42" w:rsidRDefault="00FF5B42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hu-HU"/>
        </w:rPr>
      </w:pPr>
      <w:r>
        <w:rPr>
          <w:lang w:val="hu-HU"/>
        </w:rPr>
        <w:br w:type="page"/>
      </w:r>
    </w:p>
    <w:p w:rsidR="00807F10" w:rsidRDefault="00807F10" w:rsidP="00807F10">
      <w:pPr>
        <w:pStyle w:val="Cmsor1"/>
        <w:rPr>
          <w:lang w:val="hu-HU"/>
        </w:rPr>
      </w:pPr>
      <w:r>
        <w:rPr>
          <w:lang w:val="hu-HU"/>
        </w:rPr>
        <w:lastRenderedPageBreak/>
        <w:t>Specifikációnak való megfelelés</w:t>
      </w:r>
    </w:p>
    <w:p w:rsidR="00E369D6" w:rsidRPr="00E369D6" w:rsidRDefault="00E369D6" w:rsidP="00E369D6">
      <w:pPr>
        <w:pStyle w:val="Listaszerbekezds"/>
        <w:numPr>
          <w:ilvl w:val="0"/>
          <w:numId w:val="5"/>
        </w:numPr>
        <w:jc w:val="both"/>
        <w:rPr>
          <w:lang w:val="hu-HU"/>
        </w:rPr>
      </w:pPr>
      <w:r>
        <w:rPr>
          <w:lang w:val="hu-HU"/>
        </w:rPr>
        <w:t xml:space="preserve">A kontraknak egy tulajdonosa lehet a szerverpark tulajdonosa </w:t>
      </w:r>
      <w:r w:rsidR="00725798">
        <w:rPr>
          <w:lang w:val="hu-HU"/>
        </w:rPr>
        <w:t>–</w:t>
      </w:r>
      <w:r>
        <w:rPr>
          <w:lang w:val="hu-HU"/>
        </w:rPr>
        <w:t xml:space="preserve"> </w:t>
      </w:r>
      <w:r w:rsidR="00725798">
        <w:rPr>
          <w:lang w:val="hu-HU"/>
        </w:rPr>
        <w:t xml:space="preserve">a </w:t>
      </w:r>
      <w:r w:rsidR="00725798" w:rsidRPr="00725798">
        <w:rPr>
          <w:b/>
          <w:lang w:val="hu-HU"/>
        </w:rPr>
        <w:t xml:space="preserve">function ReserveVS(uint256 pricePerSlot) public </w:t>
      </w:r>
      <w:r w:rsidR="00725798">
        <w:rPr>
          <w:lang w:val="hu-HU"/>
        </w:rPr>
        <w:t>függvény „owner = msg.sender” sorával állítjuk be a tulajdonost.</w:t>
      </w:r>
    </w:p>
    <w:p w:rsidR="00FF5B42" w:rsidRDefault="00FF5B42" w:rsidP="00986E63">
      <w:pPr>
        <w:pStyle w:val="Listaszerbekezds"/>
        <w:numPr>
          <w:ilvl w:val="0"/>
          <w:numId w:val="5"/>
        </w:numPr>
        <w:jc w:val="both"/>
        <w:rPr>
          <w:lang w:val="hu-HU"/>
        </w:rPr>
      </w:pPr>
      <w:r w:rsidRPr="00986E63">
        <w:rPr>
          <w:lang w:val="hu-HU"/>
        </w:rPr>
        <w:t xml:space="preserve">A bérlő félórás időintervallumokat tud bérelni – a </w:t>
      </w:r>
      <w:r w:rsidRPr="00986E63">
        <w:rPr>
          <w:b/>
          <w:lang w:val="hu-HU"/>
        </w:rPr>
        <w:t xml:space="preserve">functionreserve(uint24 slotId) payable </w:t>
      </w:r>
      <w:r w:rsidRPr="00986E63">
        <w:rPr>
          <w:lang w:val="hu-HU"/>
        </w:rPr>
        <w:t xml:space="preserve">függvény valósítja </w:t>
      </w:r>
      <w:r w:rsidR="00986E63" w:rsidRPr="00986E63">
        <w:rPr>
          <w:lang w:val="hu-HU"/>
        </w:rPr>
        <w:t>meg a bérlést. Sikeres bérlés esetén a megadott intervallumhoz hozzárendelésre kerül a bérlő, ezt a függvény „</w:t>
      </w:r>
      <w:r w:rsidR="00986E63">
        <w:t>reservation[slotId] = msg.sender”</w:t>
      </w:r>
      <w:r w:rsidR="00986E63" w:rsidRPr="00986E63">
        <w:rPr>
          <w:lang w:val="hu-HU"/>
        </w:rPr>
        <w:t xml:space="preserve"> része valósítja meg. </w:t>
      </w:r>
    </w:p>
    <w:p w:rsidR="00986E63" w:rsidRDefault="00986E63" w:rsidP="00986E63">
      <w:pPr>
        <w:pStyle w:val="Listaszerbekezds"/>
        <w:numPr>
          <w:ilvl w:val="0"/>
          <w:numId w:val="5"/>
        </w:numPr>
        <w:jc w:val="both"/>
        <w:rPr>
          <w:lang w:val="hu-HU"/>
        </w:rPr>
      </w:pPr>
      <w:r>
        <w:rPr>
          <w:lang w:val="hu-HU"/>
        </w:rPr>
        <w:t xml:space="preserve">A tulajdonos meghatározhatja az időintervallum bérlésének árát – a </w:t>
      </w:r>
      <w:r w:rsidRPr="00986E63">
        <w:rPr>
          <w:b/>
          <w:lang w:val="hu-HU"/>
        </w:rPr>
        <w:t>function ReserveVS(uint256 pricePerSlot) public</w:t>
      </w:r>
      <w:r>
        <w:rPr>
          <w:lang w:val="hu-HU"/>
        </w:rPr>
        <w:t xml:space="preserve"> függvény „</w:t>
      </w:r>
      <w:r>
        <w:t>price = pricePerSlot * (10 ** 18)”</w:t>
      </w:r>
      <w:r>
        <w:rPr>
          <w:lang w:val="hu-HU"/>
        </w:rPr>
        <w:t xml:space="preserve"> sora valósítja meg ezt a követelményt. </w:t>
      </w:r>
    </w:p>
    <w:p w:rsidR="00986E63" w:rsidRDefault="00986E63" w:rsidP="00986E63">
      <w:pPr>
        <w:pStyle w:val="Listaszerbekezds"/>
        <w:numPr>
          <w:ilvl w:val="0"/>
          <w:numId w:val="5"/>
        </w:numPr>
        <w:jc w:val="both"/>
        <w:rPr>
          <w:lang w:val="hu-HU"/>
        </w:rPr>
      </w:pPr>
      <w:r>
        <w:rPr>
          <w:lang w:val="hu-HU"/>
        </w:rPr>
        <w:t xml:space="preserve">A lefoglalt idő átadható egy másik embernek – a </w:t>
      </w:r>
      <w:r>
        <w:t xml:space="preserve">function </w:t>
      </w:r>
      <w:r w:rsidRPr="00986E63">
        <w:rPr>
          <w:b/>
          <w:lang w:val="hu-HU"/>
        </w:rPr>
        <w:t>transfer(uint24 slotId, address to) public</w:t>
      </w:r>
      <w:r>
        <w:rPr>
          <w:lang w:val="hu-HU"/>
        </w:rPr>
        <w:t xml:space="preserve"> függvény implementálja az átadást. A „</w:t>
      </w:r>
      <w:r>
        <w:t>reservation[slotId] = to”</w:t>
      </w:r>
      <w:r>
        <w:rPr>
          <w:lang w:val="hu-HU"/>
        </w:rPr>
        <w:t xml:space="preserve"> műveletben történik meg konkrétan a szerver bérlésének átírása az új tulajdonosra.</w:t>
      </w:r>
    </w:p>
    <w:p w:rsidR="00986E63" w:rsidRDefault="00E369D6" w:rsidP="00986E63">
      <w:pPr>
        <w:pStyle w:val="Listaszerbekezds"/>
        <w:numPr>
          <w:ilvl w:val="0"/>
          <w:numId w:val="5"/>
        </w:numPr>
        <w:jc w:val="both"/>
        <w:rPr>
          <w:lang w:val="hu-HU"/>
        </w:rPr>
      </w:pPr>
      <w:r>
        <w:rPr>
          <w:lang w:val="hu-HU"/>
        </w:rPr>
        <w:t xml:space="preserve">Bárki bármikor ellenőrizheti, hogy a kliensnek van e hozzáférése a géphez – a </w:t>
      </w:r>
      <w:r w:rsidRPr="00E369D6">
        <w:rPr>
          <w:b/>
          <w:lang w:val="hu-HU"/>
        </w:rPr>
        <w:t>function validate(address client) public view returns (bool)</w:t>
      </w:r>
      <w:r>
        <w:rPr>
          <w:lang w:val="hu-HU"/>
        </w:rPr>
        <w:t xml:space="preserve"> függvény valósítja meg. A „</w:t>
      </w:r>
      <w:r>
        <w:t>uint diff = 1 + (block.timestamp - VSCreationDate) / 60 / 30” sor kiszámolja, hogy melyik időintervallumban vagyunk – amikor foglalt az az első – a “return reservation[diff] == client’ pedig visszaadja hogy hozzáférhet e az időintervallumban a szerverhez a kliens vagy sem.</w:t>
      </w:r>
    </w:p>
    <w:p w:rsidR="00986E63" w:rsidRPr="00986E63" w:rsidRDefault="00986E63" w:rsidP="00986E63">
      <w:pPr>
        <w:pStyle w:val="Listaszerbekezds"/>
        <w:numPr>
          <w:ilvl w:val="0"/>
          <w:numId w:val="5"/>
        </w:numPr>
        <w:jc w:val="both"/>
        <w:rPr>
          <w:lang w:val="hu-HU"/>
        </w:rPr>
      </w:pPr>
      <w:r>
        <w:rPr>
          <w:lang w:val="hu-HU"/>
        </w:rPr>
        <w:t xml:space="preserve">A tulajdonos elveheti a foglalásokért járó összeget – a </w:t>
      </w:r>
      <w:r w:rsidRPr="00E369D6">
        <w:rPr>
          <w:b/>
          <w:lang w:val="hu-HU"/>
        </w:rPr>
        <w:t>function withdraw() public</w:t>
      </w:r>
      <w:r>
        <w:rPr>
          <w:lang w:val="hu-HU"/>
        </w:rPr>
        <w:t xml:space="preserve"> függvény valósítja meg az átvételt. Ennek is konkrétan a „</w:t>
      </w:r>
      <w:r w:rsidR="00E369D6">
        <w:t>owner.transfer(balanceToBeWithDrawn)</w:t>
      </w:r>
      <w:r>
        <w:rPr>
          <w:lang w:val="hu-HU"/>
        </w:rPr>
        <w:t>” sora.</w:t>
      </w:r>
    </w:p>
    <w:p w:rsidR="00807F10" w:rsidRDefault="00807F10" w:rsidP="00FF5B42">
      <w:pPr>
        <w:pStyle w:val="Cmsor1"/>
        <w:jc w:val="both"/>
        <w:rPr>
          <w:lang w:val="hu-HU"/>
        </w:rPr>
      </w:pPr>
      <w:r>
        <w:rPr>
          <w:lang w:val="hu-HU"/>
        </w:rPr>
        <w:t>Teszt szcenárió futtatása</w:t>
      </w:r>
    </w:p>
    <w:p w:rsidR="00C57C0B" w:rsidRDefault="00E369D6" w:rsidP="00FF5B42">
      <w:pPr>
        <w:jc w:val="both"/>
        <w:rPr>
          <w:lang w:val="hu-HU"/>
        </w:rPr>
      </w:pPr>
      <w:r w:rsidRPr="00C8258C">
        <w:rPr>
          <w:b/>
          <w:lang w:val="hu-HU"/>
        </w:rPr>
        <w:t>Szerverpark létrehozása:</w:t>
      </w:r>
      <w:r>
        <w:rPr>
          <w:lang w:val="hu-HU"/>
        </w:rPr>
        <w:t xml:space="preserve"> </w:t>
      </w:r>
    </w:p>
    <w:p w:rsidR="00807F10" w:rsidRDefault="00E369D6" w:rsidP="00FF5B42">
      <w:pPr>
        <w:jc w:val="both"/>
      </w:pPr>
      <w:r>
        <w:rPr>
          <w:lang w:val="hu-HU"/>
        </w:rPr>
        <w:t xml:space="preserve">ReserveVS függvény meghívása a </w:t>
      </w:r>
      <w:r w:rsidR="00C8258C">
        <w:rPr>
          <w:lang w:val="hu-HU"/>
        </w:rPr>
        <w:t xml:space="preserve">következő cím által: </w:t>
      </w:r>
      <w:r>
        <w:rPr>
          <w:lang w:val="hu-HU"/>
        </w:rPr>
        <w:t>„</w:t>
      </w:r>
      <w:r>
        <w:t>0xca35b7d915458ef540ade6068dfe2f44e8fa733c”</w:t>
      </w:r>
      <w:r w:rsidR="00C8258C">
        <w:t>. Paraméterként 25-öt adok át a függvénynek, mely a 25 ether-es szerverfoglalási díjat reprezentálja egy időintervallumra.</w:t>
      </w:r>
    </w:p>
    <w:p w:rsidR="00C57C0B" w:rsidRDefault="00C8258C" w:rsidP="00FF5B42">
      <w:pPr>
        <w:jc w:val="both"/>
        <w:rPr>
          <w:lang w:val="hu-HU"/>
        </w:rPr>
      </w:pPr>
      <w:r w:rsidRPr="00C8258C">
        <w:rPr>
          <w:b/>
          <w:lang w:val="hu-HU"/>
        </w:rPr>
        <w:t>Szerver lefoglalása</w:t>
      </w:r>
      <w:r>
        <w:rPr>
          <w:lang w:val="hu-HU"/>
        </w:rPr>
        <w:t xml:space="preserve">: </w:t>
      </w:r>
    </w:p>
    <w:p w:rsidR="00C8258C" w:rsidRDefault="00C8258C" w:rsidP="00FF5B42">
      <w:pPr>
        <w:jc w:val="both"/>
      </w:pPr>
      <w:r>
        <w:rPr>
          <w:lang w:val="hu-HU"/>
        </w:rPr>
        <w:t>A reserve függvény meghívása a következő cím által „</w:t>
      </w:r>
      <w:r>
        <w:t>0x4b0897b0513fdc7c541b6d9d7e929c4e5364d2db”. Paraméternek átadom a lefoglalni kívánt időintervallumot, ami legyen az első. Illetve a 3. időintervallumot lefoglalta egy másik cím, a “0x583031d1113ad414f02576bd6afabfb302140225”. Mindketten 25 ehtert utaltak át, melyet a value mezőben adtam meg. A szerver lefoglalása után a szerverfoglalási díj levonásra került a bérlőktől.</w:t>
      </w:r>
    </w:p>
    <w:p w:rsidR="00C57C0B" w:rsidRDefault="00C8258C" w:rsidP="00FF5B42">
      <w:pPr>
        <w:jc w:val="both"/>
      </w:pPr>
      <w:r w:rsidRPr="00C8258C">
        <w:rPr>
          <w:b/>
        </w:rPr>
        <w:t>Szerver lefoglalása kevesebb átküldött etherrel:</w:t>
      </w:r>
      <w:r>
        <w:t xml:space="preserve"> </w:t>
      </w:r>
    </w:p>
    <w:p w:rsidR="00C8258C" w:rsidRDefault="00C8258C" w:rsidP="00FF5B42">
      <w:pPr>
        <w:jc w:val="both"/>
      </w:pPr>
      <w:r>
        <w:t xml:space="preserve">A reserve függvény meghívásra került a “0x583031d1113ad414f02576bd6afabfb302140225” által. Paraméterként átadásra került egy 5-ös szám, mely azt reprezentálja, hogy a bérlő az 5. </w:t>
      </w:r>
      <w:r>
        <w:lastRenderedPageBreak/>
        <w:t>időintervallumban szeretne lefoglalni egy szervert. Kevesebb ethert küldök át, a szükséges 25 helyett c</w:t>
      </w:r>
      <w:r w:rsidR="00C57C0B">
        <w:t>s</w:t>
      </w:r>
      <w:r>
        <w:t>ak 10-et. A szerverfoglalás nem történik meg, a művelet hibára fut.</w:t>
      </w:r>
    </w:p>
    <w:p w:rsidR="00C57C0B" w:rsidRDefault="00C8258C" w:rsidP="00FF5B42">
      <w:pPr>
        <w:jc w:val="both"/>
        <w:rPr>
          <w:lang w:val="hu-HU"/>
        </w:rPr>
      </w:pPr>
      <w:r w:rsidRPr="00C57C0B">
        <w:rPr>
          <w:b/>
          <w:lang w:val="hu-HU"/>
        </w:rPr>
        <w:t>Szerver lefoglalása elküldött ether nélkül:</w:t>
      </w:r>
      <w:r>
        <w:rPr>
          <w:lang w:val="hu-HU"/>
        </w:rPr>
        <w:t xml:space="preserve"> </w:t>
      </w:r>
    </w:p>
    <w:p w:rsidR="00C8258C" w:rsidRDefault="00C8258C" w:rsidP="00FF5B42">
      <w:pPr>
        <w:jc w:val="both"/>
      </w:pPr>
      <w:r>
        <w:t>A reserve függvény meghívásra került a “0x583031d1113ad414f02576bd6afabfb302140225” által. Par</w:t>
      </w:r>
      <w:r w:rsidR="00C57C0B">
        <w:t>améterként átadásra került egy 6</w:t>
      </w:r>
      <w:r>
        <w:t>-</w:t>
      </w:r>
      <w:r w:rsidR="00C57C0B">
        <w:t>o</w:t>
      </w:r>
      <w:r>
        <w:t>s szám, mely azt reprezentálja, hogy a bérlő az</w:t>
      </w:r>
      <w:r w:rsidR="00C57C0B">
        <w:t xml:space="preserve"> 6</w:t>
      </w:r>
      <w:r>
        <w:t xml:space="preserve">. időintervallumban szeretne lefoglalni egy szervert. </w:t>
      </w:r>
      <w:r w:rsidR="00C57C0B">
        <w:t>Nem küldök ethert</w:t>
      </w:r>
      <w:r>
        <w:t>. A szerverfoglalás nem történik meg, a művelet hibára fut.</w:t>
      </w:r>
    </w:p>
    <w:p w:rsidR="00C57C0B" w:rsidRDefault="00C57C0B" w:rsidP="00FF5B42">
      <w:pPr>
        <w:jc w:val="both"/>
      </w:pPr>
      <w:r w:rsidRPr="00C57C0B">
        <w:rPr>
          <w:b/>
        </w:rPr>
        <w:t>Lefoglalt szerver</w:t>
      </w:r>
      <w:r>
        <w:rPr>
          <w:b/>
        </w:rPr>
        <w:t xml:space="preserve"> bérleti jogának</w:t>
      </w:r>
      <w:r w:rsidRPr="00C57C0B">
        <w:rPr>
          <w:b/>
        </w:rPr>
        <w:t xml:space="preserve"> áthelyezése</w:t>
      </w:r>
      <w:r>
        <w:t>:</w:t>
      </w:r>
    </w:p>
    <w:p w:rsidR="00C57C0B" w:rsidRDefault="00C57C0B" w:rsidP="00FF5B42">
      <w:pPr>
        <w:jc w:val="both"/>
      </w:pPr>
      <w:r>
        <w:t>A “0x583031d1113ad414f02576bd6afabfb302140225” által lefoglalt 3. időintervallumbeli szerver bérlési jogosultságát átadom a “0x14723a09acff6d2a60dcdf7aa4aff308fddc160c”-nek. Ehhez a transfer függvényt hívom meg, melynek paraméterül a következőket adom meg:</w:t>
      </w:r>
    </w:p>
    <w:p w:rsidR="00C57C0B" w:rsidRDefault="00C57C0B" w:rsidP="00FF5B42">
      <w:pPr>
        <w:jc w:val="both"/>
      </w:pPr>
      <w:r>
        <w:t>3, “0x14723a09acff6d2a60dcdf7aa4aff308fddc160c”</w:t>
      </w:r>
    </w:p>
    <w:p w:rsidR="00C57C0B" w:rsidRDefault="00C57C0B" w:rsidP="00FF5B42">
      <w:pPr>
        <w:jc w:val="both"/>
      </w:pPr>
      <w:r>
        <w:t>Azaz az időintervallumot és az új bérlőt. A bérleti jog átadása sikeresen megtörténik.</w:t>
      </w:r>
    </w:p>
    <w:p w:rsidR="00C57C0B" w:rsidRPr="00C57C0B" w:rsidRDefault="00C57C0B" w:rsidP="00FF5B42">
      <w:pPr>
        <w:jc w:val="both"/>
        <w:rPr>
          <w:b/>
          <w:lang w:val="hu-HU"/>
        </w:rPr>
      </w:pPr>
      <w:r w:rsidRPr="00C57C0B">
        <w:rPr>
          <w:b/>
          <w:lang w:val="hu-HU"/>
        </w:rPr>
        <w:t>Lefoglalt szerver bérleti jogának áthelyezése</w:t>
      </w:r>
      <w:r>
        <w:rPr>
          <w:b/>
          <w:lang w:val="hu-HU"/>
        </w:rPr>
        <w:t>, rossz időintervallum megadásával</w:t>
      </w:r>
      <w:r w:rsidRPr="00C57C0B">
        <w:rPr>
          <w:b/>
          <w:lang w:val="hu-HU"/>
        </w:rPr>
        <w:t xml:space="preserve"> </w:t>
      </w:r>
    </w:p>
    <w:p w:rsidR="00C57C0B" w:rsidRDefault="00C57C0B" w:rsidP="00FF5B42">
      <w:pPr>
        <w:jc w:val="both"/>
      </w:pPr>
      <w:r>
        <w:t>A transfer függvényt meghívom a 2, “0x583031d1113ad414f02576bd6afabfb302140225” értékkel. Az adott bérlő nem a 2-es időintervallumot foglalta le, így a jogosultság átadása nem történik meg. Hibaüzenetet kapunk.</w:t>
      </w:r>
    </w:p>
    <w:p w:rsidR="00C57C0B" w:rsidRPr="00C57C0B" w:rsidRDefault="00C57C0B" w:rsidP="00FF5B42">
      <w:pPr>
        <w:jc w:val="both"/>
        <w:rPr>
          <w:b/>
          <w:lang w:val="hu-HU"/>
        </w:rPr>
      </w:pPr>
      <w:r w:rsidRPr="00C57C0B">
        <w:rPr>
          <w:b/>
          <w:lang w:val="hu-HU"/>
        </w:rPr>
        <w:t>Lefoglalt szerver bérleti jogának áthelyezése</w:t>
      </w:r>
      <w:r>
        <w:rPr>
          <w:b/>
          <w:lang w:val="hu-HU"/>
        </w:rPr>
        <w:t>, nem a megfelelő bérlő hívja meg a függvényt</w:t>
      </w:r>
      <w:r w:rsidRPr="00C57C0B">
        <w:rPr>
          <w:b/>
          <w:lang w:val="hu-HU"/>
        </w:rPr>
        <w:t xml:space="preserve"> </w:t>
      </w:r>
    </w:p>
    <w:p w:rsidR="00C57C0B" w:rsidRDefault="00C57C0B" w:rsidP="00C57C0B">
      <w:pPr>
        <w:jc w:val="both"/>
      </w:pPr>
      <w:r>
        <w:rPr>
          <w:lang w:val="hu-HU"/>
        </w:rPr>
        <w:t>A transfer függvényt meghívom az 1, „</w:t>
      </w:r>
      <w:r>
        <w:t>“0x14723a09acff6d2a60dcdf7aa4aff308fddc160c” parameter átadásával a “0x583031d1113ad414f02576bd6afabfb302140225” címről. Az adott időintervallumon lefoglalt szervernek nem a függvény hívását elindító a bérlője. A jogosultság átadása nem történik meg, hibaüzenetet kapunk.</w:t>
      </w:r>
    </w:p>
    <w:p w:rsidR="00725798" w:rsidRPr="00725798" w:rsidRDefault="00725798" w:rsidP="00C57C0B">
      <w:pPr>
        <w:jc w:val="both"/>
        <w:rPr>
          <w:b/>
        </w:rPr>
      </w:pPr>
      <w:r w:rsidRPr="00725798">
        <w:rPr>
          <w:b/>
        </w:rPr>
        <w:t>Szerver használhatóságának ellenőrzése:</w:t>
      </w:r>
    </w:p>
    <w:p w:rsidR="00725798" w:rsidRDefault="00725798" w:rsidP="00725798">
      <w:pPr>
        <w:jc w:val="both"/>
        <w:rPr>
          <w:lang w:val="hu-HU"/>
        </w:rPr>
      </w:pPr>
      <w:r>
        <w:rPr>
          <w:lang w:val="hu-HU"/>
        </w:rPr>
        <w:t>A validate függvényt meghívjuk. Paraméterként átadjuk neki a következő címet:</w:t>
      </w:r>
    </w:p>
    <w:p w:rsidR="00725798" w:rsidRPr="00725798" w:rsidRDefault="00725798" w:rsidP="00725798">
      <w:pPr>
        <w:jc w:val="both"/>
        <w:rPr>
          <w:lang w:val="hu-HU"/>
        </w:rPr>
      </w:pPr>
      <w:r>
        <w:rPr>
          <w:lang w:val="hu-HU"/>
        </w:rPr>
        <w:t>„</w:t>
      </w:r>
      <w:r>
        <w:t>0x4b0897b0513fdc7c541b6d9d7e929c4e5364d2db”. A függvény igaz értéket ad vissza, mivel a megadott bérlőhöz tartozik az adott időintervallum, amikor a függvény meghívásra került.</w:t>
      </w:r>
    </w:p>
    <w:p w:rsidR="00C57C0B" w:rsidRPr="00C57C0B" w:rsidRDefault="00C57C0B" w:rsidP="00C57C0B">
      <w:pPr>
        <w:jc w:val="both"/>
        <w:rPr>
          <w:b/>
        </w:rPr>
      </w:pPr>
      <w:r w:rsidRPr="00C57C0B">
        <w:rPr>
          <w:b/>
        </w:rPr>
        <w:t>Szerver használhatóságának ellenőrzése</w:t>
      </w:r>
      <w:r w:rsidR="00725798">
        <w:rPr>
          <w:b/>
        </w:rPr>
        <w:t>, nem a bérlő címét adjuk meg paraméterként</w:t>
      </w:r>
      <w:r w:rsidRPr="00C57C0B">
        <w:rPr>
          <w:b/>
        </w:rPr>
        <w:t>:</w:t>
      </w:r>
    </w:p>
    <w:p w:rsidR="00C57C0B" w:rsidRDefault="00725798" w:rsidP="00C57C0B">
      <w:pPr>
        <w:jc w:val="both"/>
        <w:rPr>
          <w:lang w:val="hu-HU"/>
        </w:rPr>
      </w:pPr>
      <w:r>
        <w:rPr>
          <w:lang w:val="hu-HU"/>
        </w:rPr>
        <w:t>A validate függvényt meghívjuk. Paraméterként átadjuk neki a következő címet:</w:t>
      </w:r>
    </w:p>
    <w:p w:rsidR="00725798" w:rsidRDefault="00725798" w:rsidP="00C57C0B">
      <w:pPr>
        <w:jc w:val="both"/>
      </w:pPr>
      <w:r>
        <w:rPr>
          <w:lang w:val="hu-HU"/>
        </w:rPr>
        <w:t>„</w:t>
      </w:r>
      <w:r>
        <w:t>0x583031d1113ad414f02576bd6afabfb302140225”. A függvény hamis értéket ad vissza, mivel a nem amegadott bérlőhöz tartozik az adott időintervallum, amikor a függvény meghívásra került.</w:t>
      </w:r>
    </w:p>
    <w:p w:rsidR="00725798" w:rsidRPr="00725798" w:rsidRDefault="00725798" w:rsidP="00C57C0B">
      <w:pPr>
        <w:jc w:val="both"/>
        <w:rPr>
          <w:b/>
        </w:rPr>
      </w:pPr>
      <w:r w:rsidRPr="00725798">
        <w:rPr>
          <w:b/>
        </w:rPr>
        <w:t>Bérleti díj beszedése:</w:t>
      </w:r>
    </w:p>
    <w:p w:rsidR="00725798" w:rsidRDefault="00725798" w:rsidP="00C57C0B">
      <w:pPr>
        <w:jc w:val="both"/>
      </w:pPr>
      <w:r>
        <w:lastRenderedPageBreak/>
        <w:t>Meghívjuk a withdraw</w:t>
      </w:r>
      <w:r>
        <w:rPr>
          <w:lang w:val="hu-HU"/>
        </w:rPr>
        <w:t xml:space="preserve"> függvényt a „</w:t>
      </w:r>
      <w:r>
        <w:t>0xca35b7d915458ef540ade6068dfe2f44e8fa733c” címről. A megadott cím a tulajdonosé. A lefoglalt szerverekért fizetett 50 ether megjelenik a tulajdonos számláját.</w:t>
      </w:r>
    </w:p>
    <w:p w:rsidR="00725798" w:rsidRPr="00725798" w:rsidRDefault="00725798" w:rsidP="00C57C0B">
      <w:pPr>
        <w:jc w:val="both"/>
        <w:rPr>
          <w:b/>
          <w:lang w:val="hu-HU"/>
        </w:rPr>
      </w:pPr>
      <w:r w:rsidRPr="00725798">
        <w:rPr>
          <w:b/>
          <w:lang w:val="hu-HU"/>
        </w:rPr>
        <w:t>Bérleti díj beszedése, nem a tulaj hívja meg a függvényt:</w:t>
      </w:r>
    </w:p>
    <w:p w:rsidR="00725798" w:rsidRPr="00807F10" w:rsidRDefault="00725798" w:rsidP="00C57C0B">
      <w:pPr>
        <w:jc w:val="both"/>
        <w:rPr>
          <w:lang w:val="hu-HU"/>
        </w:rPr>
      </w:pPr>
      <w:r>
        <w:rPr>
          <w:lang w:val="hu-HU"/>
        </w:rPr>
        <w:t>Mghívjuk a withdraw függvényt a „</w:t>
      </w:r>
      <w:r>
        <w:t>0xdd870fa1b7c4700f2bd7f44238821c26f7392148” címről. Az adott cím nem a tulajdonoshoz tartozik, így hibát kapunk. A lefoglalt szerverekért járó díj nem kerül átutalásra senkinek sem.</w:t>
      </w:r>
    </w:p>
    <w:sectPr w:rsidR="00725798" w:rsidRPr="00807F10" w:rsidSect="00C71716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63366" w:rsidRDefault="00B63366" w:rsidP="00C57C0B">
      <w:pPr>
        <w:spacing w:after="0" w:line="240" w:lineRule="auto"/>
      </w:pPr>
      <w:r>
        <w:separator/>
      </w:r>
    </w:p>
  </w:endnote>
  <w:endnote w:type="continuationSeparator" w:id="1">
    <w:p w:rsidR="00B63366" w:rsidRDefault="00B63366" w:rsidP="00C57C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63366" w:rsidRDefault="00B63366" w:rsidP="00C57C0B">
      <w:pPr>
        <w:spacing w:after="0" w:line="240" w:lineRule="auto"/>
      </w:pPr>
      <w:r>
        <w:separator/>
      </w:r>
    </w:p>
  </w:footnote>
  <w:footnote w:type="continuationSeparator" w:id="1">
    <w:p w:rsidR="00B63366" w:rsidRDefault="00B63366" w:rsidP="00C57C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D8E603B"/>
    <w:multiLevelType w:val="hybridMultilevel"/>
    <w:tmpl w:val="F2D460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3ED5B0C"/>
    <w:multiLevelType w:val="hybridMultilevel"/>
    <w:tmpl w:val="F018819A"/>
    <w:lvl w:ilvl="0" w:tplc="FFF885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35D2767B"/>
    <w:multiLevelType w:val="hybridMultilevel"/>
    <w:tmpl w:val="24D0B85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9B215FD"/>
    <w:multiLevelType w:val="hybridMultilevel"/>
    <w:tmpl w:val="0508834E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0AF3CD0"/>
    <w:multiLevelType w:val="hybridMultilevel"/>
    <w:tmpl w:val="40C6457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szS3NDM0NLQ0NTAzsjBR0lEKTi0uzszPAykwqgUACbMsziwAAAA="/>
  </w:docVars>
  <w:rsids>
    <w:rsidRoot w:val="00807F10"/>
    <w:rsid w:val="00055237"/>
    <w:rsid w:val="000C29F1"/>
    <w:rsid w:val="002515B0"/>
    <w:rsid w:val="00374DA6"/>
    <w:rsid w:val="0065300F"/>
    <w:rsid w:val="00683BA5"/>
    <w:rsid w:val="00725798"/>
    <w:rsid w:val="008055B7"/>
    <w:rsid w:val="00807F10"/>
    <w:rsid w:val="00854E32"/>
    <w:rsid w:val="00986E63"/>
    <w:rsid w:val="00B63366"/>
    <w:rsid w:val="00C3059F"/>
    <w:rsid w:val="00C57C0B"/>
    <w:rsid w:val="00C71716"/>
    <w:rsid w:val="00C8258C"/>
    <w:rsid w:val="00E369D6"/>
    <w:rsid w:val="00EC6FD0"/>
    <w:rsid w:val="00F872C7"/>
    <w:rsid w:val="00FF587C"/>
    <w:rsid w:val="00FF5B4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807F10"/>
    <w:rPr>
      <w:sz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807F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807F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807F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807F1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807F10"/>
    <w:rPr>
      <w:rFonts w:eastAsiaTheme="minorEastAsia"/>
      <w:color w:val="5A5A5A" w:themeColor="text1" w:themeTint="A5"/>
      <w:spacing w:val="15"/>
    </w:rPr>
  </w:style>
  <w:style w:type="character" w:customStyle="1" w:styleId="Cmsor1Char">
    <w:name w:val="Címsor 1 Char"/>
    <w:basedOn w:val="Bekezdsalapbettpusa"/>
    <w:link w:val="Cmsor1"/>
    <w:uiPriority w:val="9"/>
    <w:rsid w:val="00807F1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aszerbekezds">
    <w:name w:val="List Paragraph"/>
    <w:basedOn w:val="Norml"/>
    <w:uiPriority w:val="34"/>
    <w:qFormat/>
    <w:rsid w:val="00FF5B42"/>
    <w:pPr>
      <w:ind w:left="720"/>
      <w:contextualSpacing/>
    </w:pPr>
  </w:style>
  <w:style w:type="paragraph" w:styleId="lfej">
    <w:name w:val="header"/>
    <w:basedOn w:val="Norml"/>
    <w:link w:val="lfejChar"/>
    <w:uiPriority w:val="99"/>
    <w:semiHidden/>
    <w:unhideWhenUsed/>
    <w:rsid w:val="00C57C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semiHidden/>
    <w:rsid w:val="00C57C0B"/>
    <w:rPr>
      <w:sz w:val="24"/>
    </w:rPr>
  </w:style>
  <w:style w:type="paragraph" w:styleId="llb">
    <w:name w:val="footer"/>
    <w:basedOn w:val="Norml"/>
    <w:link w:val="llbChar"/>
    <w:uiPriority w:val="99"/>
    <w:semiHidden/>
    <w:unhideWhenUsed/>
    <w:rsid w:val="00C57C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semiHidden/>
    <w:rsid w:val="00C57C0B"/>
    <w:rPr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">
    <w:name w:val="Normal"/>
    <w:qFormat/>
    <w:rsid w:val="00807F10"/>
    <w:rPr>
      <w:sz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807F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qFormat/>
    <w:rsid w:val="00807F1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807F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807F1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807F10"/>
    <w:rPr>
      <w:rFonts w:eastAsiaTheme="minorEastAsia"/>
      <w:color w:val="5A5A5A" w:themeColor="text1" w:themeTint="A5"/>
      <w:spacing w:val="15"/>
    </w:rPr>
  </w:style>
  <w:style w:type="character" w:customStyle="1" w:styleId="Cmsor1Char">
    <w:name w:val="Címsor 1 Char"/>
    <w:basedOn w:val="Bekezdsalapbettpusa"/>
    <w:link w:val="Cmsor1"/>
    <w:uiPriority w:val="9"/>
    <w:rsid w:val="00807F1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8001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8</Pages>
  <Words>1370</Words>
  <Characters>9456</Characters>
  <Application>Microsoft Office Word</Application>
  <DocSecurity>0</DocSecurity>
  <Lines>78</Lines>
  <Paragraphs>2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tila Klenik</dc:creator>
  <cp:lastModifiedBy>Kata</cp:lastModifiedBy>
  <cp:revision>5</cp:revision>
  <dcterms:created xsi:type="dcterms:W3CDTF">2018-05-15T16:37:00Z</dcterms:created>
  <dcterms:modified xsi:type="dcterms:W3CDTF">2018-05-15T21:08:00Z</dcterms:modified>
</cp:coreProperties>
</file>